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BEFCF" w14:textId="77777777" w:rsidR="001346AD" w:rsidRDefault="00000000">
      <w:pPr>
        <w:pStyle w:val="a4"/>
      </w:pPr>
      <w:r>
        <w:t>Лабораторная работа № 5</w:t>
      </w:r>
    </w:p>
    <w:p w14:paraId="000BB364" w14:textId="77777777" w:rsidR="001346AD" w:rsidRDefault="00000000">
      <w:pPr>
        <w:pStyle w:val="a6"/>
      </w:pPr>
      <w:r>
        <w:t>Конфигурирование VLAN</w:t>
      </w:r>
    </w:p>
    <w:p w14:paraId="5BEDB8FA" w14:textId="77777777" w:rsidR="001346AD" w:rsidRDefault="00000000">
      <w:pPr>
        <w:pStyle w:val="Author"/>
      </w:pPr>
      <w:r>
        <w:t>Замбалова Дина Владими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31489154"/>
        <w:docPartObj>
          <w:docPartGallery w:val="Table of Contents"/>
          <w:docPartUnique/>
        </w:docPartObj>
      </w:sdtPr>
      <w:sdtContent>
        <w:p w14:paraId="49DE2AC2" w14:textId="77777777" w:rsidR="001346AD" w:rsidRDefault="00000000">
          <w:pPr>
            <w:pStyle w:val="af0"/>
          </w:pPr>
          <w:r>
            <w:t>Содержание</w:t>
          </w:r>
        </w:p>
        <w:p w14:paraId="6B1B3714" w14:textId="38F11D1C" w:rsidR="00F247D0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291714" w:history="1">
            <w:r w:rsidR="00F247D0" w:rsidRPr="00EA0DC7">
              <w:rPr>
                <w:rStyle w:val="af"/>
                <w:noProof/>
              </w:rPr>
              <w:t>Цель работы</w:t>
            </w:r>
            <w:r w:rsidR="00F247D0">
              <w:rPr>
                <w:noProof/>
                <w:webHidden/>
              </w:rPr>
              <w:tab/>
            </w:r>
            <w:r w:rsidR="00F247D0">
              <w:rPr>
                <w:noProof/>
                <w:webHidden/>
              </w:rPr>
              <w:fldChar w:fldCharType="begin"/>
            </w:r>
            <w:r w:rsidR="00F247D0">
              <w:rPr>
                <w:noProof/>
                <w:webHidden/>
              </w:rPr>
              <w:instrText xml:space="preserve"> PAGEREF _Toc193291714 \h </w:instrText>
            </w:r>
            <w:r w:rsidR="00F247D0">
              <w:rPr>
                <w:noProof/>
                <w:webHidden/>
              </w:rPr>
            </w:r>
            <w:r w:rsidR="00F247D0">
              <w:rPr>
                <w:noProof/>
                <w:webHidden/>
              </w:rPr>
              <w:fldChar w:fldCharType="separate"/>
            </w:r>
            <w:r w:rsidR="00F247D0">
              <w:rPr>
                <w:noProof/>
                <w:webHidden/>
              </w:rPr>
              <w:t>1</w:t>
            </w:r>
            <w:r w:rsidR="00F247D0">
              <w:rPr>
                <w:noProof/>
                <w:webHidden/>
              </w:rPr>
              <w:fldChar w:fldCharType="end"/>
            </w:r>
          </w:hyperlink>
        </w:p>
        <w:p w14:paraId="0E1CFBF8" w14:textId="56668860" w:rsidR="00F247D0" w:rsidRDefault="00F247D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3291715" w:history="1">
            <w:r w:rsidRPr="00EA0DC7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B1CC2" w14:textId="01C0BC6E" w:rsidR="00F247D0" w:rsidRDefault="00F247D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3291716" w:history="1">
            <w:r w:rsidRPr="00EA0DC7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AF2C7" w14:textId="387B0D3E" w:rsidR="00F247D0" w:rsidRDefault="00F247D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3291717" w:history="1">
            <w:r w:rsidRPr="00EA0DC7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08DE5" w14:textId="1E9D3701" w:rsidR="00F247D0" w:rsidRDefault="00F247D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3291718" w:history="1">
            <w:r w:rsidRPr="00EA0DC7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03640" w14:textId="77777777" w:rsidR="001346AD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9582681"/>
      </w:sdtPr>
      <w:sdtContent>
        <w:p w14:paraId="1A4E079A" w14:textId="77777777" w:rsidR="001346AD" w:rsidRDefault="00000000">
          <w:pPr>
            <w:pStyle w:val="af0"/>
          </w:pPr>
          <w:r>
            <w:t>Список иллюстраций</w:t>
          </w:r>
        </w:p>
        <w:p w14:paraId="3E864F76" w14:textId="471D2716" w:rsidR="00F247D0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3291719" w:history="1">
            <w:r w:rsidR="00F247D0" w:rsidRPr="001A58A4">
              <w:rPr>
                <w:rStyle w:val="af"/>
                <w:noProof/>
              </w:rPr>
              <w:t>Логическая область проекта с добавленным маршрутизатором</w:t>
            </w:r>
            <w:r w:rsidR="00F247D0">
              <w:rPr>
                <w:noProof/>
                <w:webHidden/>
              </w:rPr>
              <w:tab/>
            </w:r>
            <w:r w:rsidR="00F247D0">
              <w:rPr>
                <w:noProof/>
                <w:webHidden/>
              </w:rPr>
              <w:fldChar w:fldCharType="begin"/>
            </w:r>
            <w:r w:rsidR="00F247D0">
              <w:rPr>
                <w:noProof/>
                <w:webHidden/>
              </w:rPr>
              <w:instrText xml:space="preserve"> PAGEREF _Toc193291719 \h </w:instrText>
            </w:r>
            <w:r w:rsidR="00F247D0">
              <w:rPr>
                <w:noProof/>
                <w:webHidden/>
              </w:rPr>
            </w:r>
            <w:r w:rsidR="00F247D0">
              <w:rPr>
                <w:noProof/>
                <w:webHidden/>
              </w:rPr>
              <w:fldChar w:fldCharType="separate"/>
            </w:r>
            <w:r w:rsidR="00F247D0">
              <w:rPr>
                <w:noProof/>
                <w:webHidden/>
              </w:rPr>
              <w:t>2</w:t>
            </w:r>
            <w:r w:rsidR="00F247D0">
              <w:rPr>
                <w:noProof/>
                <w:webHidden/>
              </w:rPr>
              <w:fldChar w:fldCharType="end"/>
            </w:r>
          </w:hyperlink>
        </w:p>
        <w:p w14:paraId="41A34004" w14:textId="4B2E01EE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0" w:history="1">
            <w:r w:rsidRPr="001A58A4">
              <w:rPr>
                <w:rStyle w:val="af"/>
                <w:noProof/>
              </w:rPr>
              <w:t>Конфигурация маршрутиз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BA907" w14:textId="6ABC2932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1" w:history="1">
            <w:r w:rsidRPr="001A58A4">
              <w:rPr>
                <w:rStyle w:val="af"/>
                <w:noProof/>
              </w:rPr>
              <w:t>Настройка порта 24 как trunk-пор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047A3" w14:textId="49C0B026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2" w:history="1">
            <w:r w:rsidRPr="001A58A4">
              <w:rPr>
                <w:rStyle w:val="af"/>
                <w:noProof/>
              </w:rPr>
              <w:t>Настройка порта 24 как trunk-пор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906BE" w14:textId="2DF1A144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3" w:history="1">
            <w:r w:rsidRPr="001A58A4">
              <w:rPr>
                <w:rStyle w:val="af"/>
                <w:noProof/>
              </w:rPr>
              <w:t>Конфигурация VLAN-интерфейсов маршрутиз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46849" w14:textId="732F03F3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4" w:history="1">
            <w:r w:rsidRPr="001A58A4">
              <w:rPr>
                <w:rStyle w:val="af"/>
                <w:noProof/>
              </w:rPr>
              <w:t>Конфигурация VLAN-интерфейсов маршрутиз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19A60" w14:textId="31263D81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5" w:history="1">
            <w:r w:rsidRPr="001A58A4">
              <w:rPr>
                <w:rStyle w:val="af"/>
                <w:noProof/>
              </w:rPr>
              <w:t>Проверка доступности оконечных устрой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C3768" w14:textId="10A7727B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6" w:history="1">
            <w:r w:rsidRPr="001A58A4">
              <w:rPr>
                <w:rStyle w:val="af"/>
                <w:noProof/>
              </w:rPr>
              <w:t>Проверка доступности оконечных устройст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66526" w14:textId="56CB7EA6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7" w:history="1">
            <w:r w:rsidRPr="001A58A4">
              <w:rPr>
                <w:rStyle w:val="af"/>
                <w:noProof/>
              </w:rPr>
              <w:t>Передвижения пакета ICMP по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350E0" w14:textId="77BE56A0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8" w:history="1">
            <w:r w:rsidRPr="001A58A4">
              <w:rPr>
                <w:rStyle w:val="af"/>
                <w:noProof/>
              </w:rPr>
              <w:t>Передвижения пакета ICMP по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274B2" w14:textId="2A120EFD" w:rsidR="00F247D0" w:rsidRDefault="00F247D0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3291729" w:history="1">
            <w:r w:rsidRPr="001A58A4">
              <w:rPr>
                <w:rStyle w:val="af"/>
                <w:noProof/>
              </w:rPr>
              <w:t>Информация о PD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91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3A9E7" w14:textId="77777777" w:rsidR="001346AD" w:rsidRDefault="00000000">
          <w:r>
            <w:fldChar w:fldCharType="end"/>
          </w:r>
        </w:p>
      </w:sdtContent>
    </w:sdt>
    <w:p w14:paraId="47C9E992" w14:textId="77777777" w:rsidR="001346AD" w:rsidRDefault="00000000">
      <w:pPr>
        <w:pStyle w:val="1"/>
      </w:pPr>
      <w:bookmarkStart w:id="0" w:name="цель-работы"/>
      <w:bookmarkStart w:id="1" w:name="_Toc193291714"/>
      <w:r>
        <w:t>Цель работы</w:t>
      </w:r>
      <w:bookmarkEnd w:id="1"/>
    </w:p>
    <w:p w14:paraId="28125A09" w14:textId="77777777" w:rsidR="001346AD" w:rsidRDefault="00000000">
      <w:pPr>
        <w:pStyle w:val="FirstParagraph"/>
      </w:pPr>
      <w:r>
        <w:t>Настроить статическую маршрутизацию VLAN в сети.</w:t>
      </w:r>
    </w:p>
    <w:p w14:paraId="6314D67F" w14:textId="77777777" w:rsidR="001346AD" w:rsidRDefault="00000000">
      <w:pPr>
        <w:pStyle w:val="1"/>
      </w:pPr>
      <w:bookmarkStart w:id="2" w:name="задание"/>
      <w:bookmarkStart w:id="3" w:name="_Toc193291715"/>
      <w:bookmarkEnd w:id="0"/>
      <w:r>
        <w:t>Задание</w:t>
      </w:r>
      <w:bookmarkEnd w:id="3"/>
    </w:p>
    <w:p w14:paraId="3175AE10" w14:textId="77777777" w:rsidR="001346AD" w:rsidRDefault="00000000">
      <w:pPr>
        <w:numPr>
          <w:ilvl w:val="0"/>
          <w:numId w:val="2"/>
        </w:numPr>
      </w:pPr>
      <w:r>
        <w:t>Добавить в локальную сеть маршрутизатор, провести его первоначальную настройку.</w:t>
      </w:r>
    </w:p>
    <w:p w14:paraId="0AA3732F" w14:textId="77777777" w:rsidR="001346AD" w:rsidRDefault="00000000">
      <w:pPr>
        <w:numPr>
          <w:ilvl w:val="0"/>
          <w:numId w:val="2"/>
        </w:numPr>
      </w:pPr>
      <w:r>
        <w:t>Настроить статическую маршрутизацию VLAN.</w:t>
      </w:r>
    </w:p>
    <w:p w14:paraId="3B867D9C" w14:textId="77777777" w:rsidR="001346AD" w:rsidRDefault="00000000">
      <w:pPr>
        <w:numPr>
          <w:ilvl w:val="0"/>
          <w:numId w:val="2"/>
        </w:numPr>
      </w:pPr>
      <w:r>
        <w:t>При выполнении работы необходимо учитывать соглашение об именовании</w:t>
      </w:r>
    </w:p>
    <w:p w14:paraId="318D919B" w14:textId="77777777" w:rsidR="001346AD" w:rsidRDefault="00000000">
      <w:pPr>
        <w:pStyle w:val="1"/>
      </w:pPr>
      <w:bookmarkStart w:id="4" w:name="выполнение-лабораторной-работы"/>
      <w:bookmarkStart w:id="5" w:name="_Toc193291716"/>
      <w:bookmarkEnd w:id="2"/>
      <w:r>
        <w:lastRenderedPageBreak/>
        <w:t>Выполнение лабораторной работы</w:t>
      </w:r>
      <w:bookmarkEnd w:id="5"/>
    </w:p>
    <w:p w14:paraId="1F17A92C" w14:textId="77777777" w:rsidR="001346AD" w:rsidRDefault="00000000">
      <w:pPr>
        <w:pStyle w:val="FirstParagraph"/>
      </w:pPr>
      <w:r>
        <w:t>Откроем файл .pkt, в котором мы выполняли предыдущую лабораторную работу(где уже есть сеть с какой-то настройкой).</w:t>
      </w:r>
    </w:p>
    <w:p w14:paraId="69C1C9DC" w14:textId="77777777" w:rsidR="001346AD" w:rsidRDefault="00000000">
      <w:pPr>
        <w:pStyle w:val="a0"/>
      </w:pPr>
      <w:r>
        <w:t>В логической области проекта разместим маршрутизатор Cisco 2811, подключим его к порту 24 коммутатора msk-donskaya-dvzambalova-sw-1 в соответствии с таблицей портов (рис. [-@fig:001]).</w:t>
      </w:r>
    </w:p>
    <w:p w14:paraId="4A69E4B2" w14:textId="77777777" w:rsidR="001346AD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14C83D9" wp14:editId="6F6ADA3F">
            <wp:extent cx="3733800" cy="2360926"/>
            <wp:effectExtent l="0" t="0" r="0" b="0"/>
            <wp:docPr id="23" name="Picture" descr="Логическая область проекта с добавленным маршрутиз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77075" w14:textId="77777777" w:rsidR="001346AD" w:rsidRDefault="00000000">
      <w:pPr>
        <w:pStyle w:val="ImageCaption"/>
      </w:pPr>
      <w:bookmarkStart w:id="7" w:name="_Toc193291719"/>
      <w:r>
        <w:t>Логическая область проекта с добавленным маршрутизатором</w:t>
      </w:r>
      <w:bookmarkEnd w:id="7"/>
    </w:p>
    <w:bookmarkEnd w:id="6"/>
    <w:p w14:paraId="102212A5" w14:textId="77777777" w:rsidR="001346AD" w:rsidRDefault="00000000">
      <w:pPr>
        <w:pStyle w:val="a0"/>
      </w:pPr>
      <w:r>
        <w:t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 нём имя, пароль для доступа к консоли, настроем удалённое подключение к нему по ssh (рис. [-@fig:002,-@fig:003]).</w:t>
      </w:r>
    </w:p>
    <w:p w14:paraId="06320B21" w14:textId="77777777" w:rsidR="001346AD" w:rsidRDefault="00000000">
      <w:pPr>
        <w:pStyle w:val="CaptionedFigure"/>
      </w:pPr>
      <w:bookmarkStart w:id="8" w:name="fig:002"/>
      <w:r>
        <w:rPr>
          <w:noProof/>
        </w:rPr>
        <w:lastRenderedPageBreak/>
        <w:drawing>
          <wp:inline distT="0" distB="0" distL="0" distR="0" wp14:anchorId="7143887D" wp14:editId="46D8147A">
            <wp:extent cx="3733800" cy="3892310"/>
            <wp:effectExtent l="0" t="0" r="0" b="0"/>
            <wp:docPr id="27" name="Picture" descr="Конфигурация маршрутиз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19388" w14:textId="77777777" w:rsidR="001346AD" w:rsidRDefault="00000000">
      <w:pPr>
        <w:pStyle w:val="ImageCaption"/>
      </w:pPr>
      <w:bookmarkStart w:id="9" w:name="_Toc193291720"/>
      <w:r>
        <w:t>Конфигурация маршрутизатора</w:t>
      </w:r>
      <w:bookmarkEnd w:id="9"/>
    </w:p>
    <w:p w14:paraId="10E59822" w14:textId="77777777" w:rsidR="001346AD" w:rsidRDefault="00000000">
      <w:pPr>
        <w:pStyle w:val="CaptionedFigure"/>
      </w:pPr>
      <w:bookmarkStart w:id="10" w:name="fig:003"/>
      <w:bookmarkEnd w:id="8"/>
      <w:r>
        <w:rPr>
          <w:noProof/>
        </w:rPr>
        <w:drawing>
          <wp:inline distT="0" distB="0" distL="0" distR="0" wp14:anchorId="6A9669E7" wp14:editId="2769BE1A">
            <wp:extent cx="3733800" cy="1963049"/>
            <wp:effectExtent l="0" t="0" r="0" b="0"/>
            <wp:docPr id="31" name="Picture" descr="Настройка порта 24 как trunk-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A0E04" w14:textId="77777777" w:rsidR="001346AD" w:rsidRDefault="00000000">
      <w:pPr>
        <w:pStyle w:val="ImageCaption"/>
      </w:pPr>
      <w:bookmarkStart w:id="11" w:name="_Toc193291721"/>
      <w:r>
        <w:t>Настройка порта 24 как trunk-порта</w:t>
      </w:r>
      <w:bookmarkEnd w:id="11"/>
    </w:p>
    <w:bookmarkEnd w:id="10"/>
    <w:p w14:paraId="43C89C19" w14:textId="77777777" w:rsidR="001346AD" w:rsidRDefault="00000000">
      <w:pPr>
        <w:pStyle w:val="a0"/>
      </w:pPr>
      <w:r>
        <w:t>Настроем порт 24 коммутатора msk-donskaya-sw-1 как trunk-порт (рис. [-@fig:004]).</w:t>
      </w:r>
    </w:p>
    <w:p w14:paraId="02195376" w14:textId="77777777" w:rsidR="001346AD" w:rsidRDefault="00000000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1EAEB69A" wp14:editId="2F9FEC8A">
            <wp:extent cx="3733800" cy="1257659"/>
            <wp:effectExtent l="0" t="0" r="0" b="0"/>
            <wp:docPr id="35" name="Picture" descr="Настройка порта 24 как trunk-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38A52" w14:textId="77777777" w:rsidR="001346AD" w:rsidRDefault="00000000">
      <w:pPr>
        <w:pStyle w:val="ImageCaption"/>
      </w:pPr>
      <w:bookmarkStart w:id="13" w:name="_Toc193291722"/>
      <w:r>
        <w:t>Настройка порта 24 как trunk-порта</w:t>
      </w:r>
      <w:bookmarkEnd w:id="13"/>
    </w:p>
    <w:bookmarkEnd w:id="12"/>
    <w:p w14:paraId="3CFE24F6" w14:textId="77777777" w:rsidR="001346AD" w:rsidRDefault="00000000">
      <w:pPr>
        <w:pStyle w:val="a0"/>
      </w:pPr>
      <w:r>
        <w:lastRenderedPageBreak/>
        <w:t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 последовательность команд по конфигурации VLAN-интерфейсов маршрутизатора (рис. [-@fig:005,-@fig:006]).</w:t>
      </w:r>
    </w:p>
    <w:p w14:paraId="7CDCD28C" w14:textId="77777777" w:rsidR="001346AD" w:rsidRDefault="00000000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2542459F" wp14:editId="7A75B648">
            <wp:extent cx="3733800" cy="3467950"/>
            <wp:effectExtent l="0" t="0" r="0" b="0"/>
            <wp:docPr id="39" name="Picture" descr="Конфигурация VLAN-интерфейсов маршрутиз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63541" w14:textId="77777777" w:rsidR="001346AD" w:rsidRDefault="00000000">
      <w:pPr>
        <w:pStyle w:val="ImageCaption"/>
      </w:pPr>
      <w:bookmarkStart w:id="15" w:name="_Toc193291723"/>
      <w:r>
        <w:t>Конфигурация VLAN-интерфейсов маршрутизатора</w:t>
      </w:r>
      <w:bookmarkEnd w:id="15"/>
    </w:p>
    <w:bookmarkEnd w:id="14"/>
    <w:p w14:paraId="3DB5C3C6" w14:textId="77777777" w:rsidR="001346A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0DED9FA" wp14:editId="505CFC00">
            <wp:extent cx="3733800" cy="3425613"/>
            <wp:effectExtent l="0" t="0" r="0" b="0"/>
            <wp:docPr id="43" name="Picture" descr="Конфигурация VLAN-интерфейсов маршрутиз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44F83" w14:textId="77777777" w:rsidR="001346AD" w:rsidRDefault="00000000">
      <w:pPr>
        <w:pStyle w:val="ImageCaption"/>
      </w:pPr>
      <w:bookmarkStart w:id="16" w:name="_Toc193291724"/>
      <w:r>
        <w:t>Конфигурация VLAN-интерфейсов маршрутизатора</w:t>
      </w:r>
      <w:bookmarkEnd w:id="16"/>
    </w:p>
    <w:p w14:paraId="690AFA20" w14:textId="77777777" w:rsidR="001346AD" w:rsidRDefault="00000000">
      <w:pPr>
        <w:pStyle w:val="a0"/>
      </w:pPr>
      <w:r>
        <w:t xml:space="preserve">Проверим доступность оконечных устройств из разных VLAN. Зайдем в терминал ПК (dk-donskaya-dvzambalova), посмотрим его </w:t>
      </w:r>
      <w:r>
        <w:rPr>
          <w:rStyle w:val="VerbatimChar"/>
        </w:rPr>
        <w:t>ipconfig</w:t>
      </w:r>
      <w:r>
        <w:t>, увидим ip-адрес 10.128.3.201. Попробуем сначала пропинговать ПК из этой же сети. Как и раньше пингование проходит успешно (рис. [-@fig:007]).</w:t>
      </w:r>
    </w:p>
    <w:p w14:paraId="652A9DE7" w14:textId="77777777" w:rsidR="001346AD" w:rsidRDefault="00000000">
      <w:pPr>
        <w:pStyle w:val="CaptionedFigure"/>
      </w:pPr>
      <w:r>
        <w:rPr>
          <w:noProof/>
        </w:rPr>
        <w:drawing>
          <wp:inline distT="0" distB="0" distL="0" distR="0" wp14:anchorId="1A3C5DF9" wp14:editId="18EDE85C">
            <wp:extent cx="3733800" cy="3352122"/>
            <wp:effectExtent l="0" t="0" r="0" b="0"/>
            <wp:docPr id="47" name="Picture" descr="Проверка доступности оконечных устрой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88B06" w14:textId="77777777" w:rsidR="001346AD" w:rsidRDefault="00000000">
      <w:pPr>
        <w:pStyle w:val="ImageCaption"/>
      </w:pPr>
      <w:bookmarkStart w:id="17" w:name="_Toc193291725"/>
      <w:r>
        <w:t>Проверка доступности оконечных устройств</w:t>
      </w:r>
      <w:bookmarkEnd w:id="17"/>
    </w:p>
    <w:p w14:paraId="0FFA326F" w14:textId="77777777" w:rsidR="001346AD" w:rsidRDefault="00000000">
      <w:pPr>
        <w:pStyle w:val="a0"/>
      </w:pPr>
      <w:r>
        <w:lastRenderedPageBreak/>
        <w:t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 [-@fig:008]).</w:t>
      </w:r>
    </w:p>
    <w:p w14:paraId="0C6D8A38" w14:textId="77777777" w:rsidR="001346AD" w:rsidRDefault="00000000">
      <w:pPr>
        <w:pStyle w:val="CaptionedFigure"/>
      </w:pPr>
      <w:bookmarkStart w:id="18" w:name="fig:010"/>
      <w:r>
        <w:rPr>
          <w:noProof/>
        </w:rPr>
        <w:drawing>
          <wp:inline distT="0" distB="0" distL="0" distR="0" wp14:anchorId="79F7CF29" wp14:editId="32D34B83">
            <wp:extent cx="3733800" cy="2955580"/>
            <wp:effectExtent l="0" t="0" r="0" b="0"/>
            <wp:docPr id="51" name="Picture" descr="Проверка доступности оконечных устрой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C3B2B" w14:textId="77777777" w:rsidR="001346AD" w:rsidRDefault="00000000">
      <w:pPr>
        <w:pStyle w:val="ImageCaption"/>
      </w:pPr>
      <w:bookmarkStart w:id="19" w:name="_Toc193291726"/>
      <w:r>
        <w:t>Проверка доступности оконечных устройств</w:t>
      </w:r>
      <w:bookmarkEnd w:id="19"/>
    </w:p>
    <w:bookmarkEnd w:id="18"/>
    <w:p w14:paraId="2A56BCA2" w14:textId="77777777" w:rsidR="001346AD" w:rsidRDefault="00000000">
      <w:pPr>
        <w:pStyle w:val="a0"/>
      </w:pPr>
      <w:r>
        <w:t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 w14:paraId="5C8F6ECA" w14:textId="77777777" w:rsidR="001346AD" w:rsidRDefault="00000000">
      <w:pPr>
        <w:pStyle w:val="a0"/>
      </w:pPr>
      <w:r>
        <w:t>Сначала отправим пакет между устройствами в одной сети (рис. [-@fig:009]). Пакет движется через коммутаторы, к маршрутизатору не идет. Передача проходит успешно.</w:t>
      </w:r>
    </w:p>
    <w:p w14:paraId="059A105B" w14:textId="77777777" w:rsidR="001346AD" w:rsidRDefault="00000000">
      <w:pPr>
        <w:pStyle w:val="CaptionedFigure"/>
      </w:pPr>
      <w:bookmarkStart w:id="20" w:name="fig:006"/>
      <w:r>
        <w:rPr>
          <w:noProof/>
        </w:rPr>
        <w:drawing>
          <wp:inline distT="0" distB="0" distL="0" distR="0" wp14:anchorId="6F049E8E" wp14:editId="1F438FBF">
            <wp:extent cx="3733800" cy="1336000"/>
            <wp:effectExtent l="0" t="0" r="0" b="0"/>
            <wp:docPr id="55" name="Picture" descr="Передвижения пакета ICMP по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225CA" w14:textId="77777777" w:rsidR="001346AD" w:rsidRDefault="00000000">
      <w:pPr>
        <w:pStyle w:val="ImageCaption"/>
      </w:pPr>
      <w:bookmarkStart w:id="21" w:name="_Toc193291727"/>
      <w:r>
        <w:t>Передвижения пакета ICMP по сети</w:t>
      </w:r>
      <w:bookmarkEnd w:id="21"/>
    </w:p>
    <w:bookmarkEnd w:id="20"/>
    <w:p w14:paraId="702068BB" w14:textId="77777777" w:rsidR="001346AD" w:rsidRDefault="00000000">
      <w:pPr>
        <w:pStyle w:val="a0"/>
      </w:pPr>
      <w:r>
        <w:t>Теперь попробуем передать пакет между устройствами из разных сетей (рис. [-@fig:010]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 w14:paraId="265ED08A" w14:textId="77777777" w:rsidR="001346AD" w:rsidRDefault="00000000">
      <w:pPr>
        <w:pStyle w:val="CaptionedFigure"/>
      </w:pPr>
      <w:bookmarkStart w:id="22" w:name="fig:007"/>
      <w:r>
        <w:rPr>
          <w:noProof/>
        </w:rPr>
        <w:lastRenderedPageBreak/>
        <w:drawing>
          <wp:inline distT="0" distB="0" distL="0" distR="0" wp14:anchorId="7DEE4410" wp14:editId="38B60410">
            <wp:extent cx="3733800" cy="1330166"/>
            <wp:effectExtent l="0" t="0" r="0" b="0"/>
            <wp:docPr id="59" name="Picture" descr="Передвижения пакета ICMP по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2F941" w14:textId="77777777" w:rsidR="001346AD" w:rsidRDefault="00000000">
      <w:pPr>
        <w:pStyle w:val="ImageCaption"/>
      </w:pPr>
      <w:bookmarkStart w:id="23" w:name="_Toc193291728"/>
      <w:r>
        <w:t>Передвижения пакета ICMP по сети</w:t>
      </w:r>
      <w:bookmarkEnd w:id="23"/>
    </w:p>
    <w:bookmarkEnd w:id="22"/>
    <w:p w14:paraId="3BD0F227" w14:textId="77777777" w:rsidR="001346AD" w:rsidRDefault="00000000">
      <w:pPr>
        <w:pStyle w:val="a0"/>
      </w:pPr>
      <w:r>
        <w:t>Посмотрим содержимое пакета (рис. [-@fig:011])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p w14:paraId="59E69D34" w14:textId="77777777" w:rsidR="001346AD" w:rsidRDefault="00000000">
      <w:pPr>
        <w:pStyle w:val="CaptionedFigure"/>
      </w:pPr>
      <w:bookmarkStart w:id="24" w:name="fig:008"/>
      <w:r>
        <w:rPr>
          <w:noProof/>
        </w:rPr>
        <w:drawing>
          <wp:inline distT="0" distB="0" distL="0" distR="0" wp14:anchorId="39C6A32B" wp14:editId="146E7BCB">
            <wp:extent cx="3733800" cy="3705210"/>
            <wp:effectExtent l="0" t="0" r="0" b="0"/>
            <wp:docPr id="63" name="Picture" descr="Информация о P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9C853" w14:textId="77777777" w:rsidR="001346AD" w:rsidRDefault="00000000">
      <w:pPr>
        <w:pStyle w:val="ImageCaption"/>
      </w:pPr>
      <w:bookmarkStart w:id="25" w:name="_Toc193291729"/>
      <w:r>
        <w:t>Информация о PDU</w:t>
      </w:r>
      <w:bookmarkEnd w:id="25"/>
    </w:p>
    <w:p w14:paraId="00F722B3" w14:textId="77777777" w:rsidR="001346AD" w:rsidRDefault="00000000">
      <w:pPr>
        <w:pStyle w:val="1"/>
      </w:pPr>
      <w:bookmarkStart w:id="26" w:name="выводы"/>
      <w:bookmarkStart w:id="27" w:name="_Toc193291717"/>
      <w:bookmarkEnd w:id="4"/>
      <w:bookmarkEnd w:id="24"/>
      <w:r>
        <w:t>Выводы</w:t>
      </w:r>
      <w:bookmarkEnd w:id="27"/>
    </w:p>
    <w:p w14:paraId="23FADAF6" w14:textId="77777777" w:rsidR="001346AD" w:rsidRDefault="00000000">
      <w:pPr>
        <w:pStyle w:val="FirstParagraph"/>
      </w:pPr>
      <w:r>
        <w:t>В результате выполнения лабораторной работы я настроила статическую маршрутизацию VLAN в сети.</w:t>
      </w:r>
    </w:p>
    <w:p w14:paraId="69AED01B" w14:textId="77777777" w:rsidR="001346AD" w:rsidRDefault="00000000">
      <w:pPr>
        <w:pStyle w:val="1"/>
      </w:pPr>
      <w:bookmarkStart w:id="28" w:name="контрольные-вопросы"/>
      <w:bookmarkStart w:id="29" w:name="_Toc193291718"/>
      <w:bookmarkEnd w:id="26"/>
      <w:r>
        <w:t>Контрольные вопросы</w:t>
      </w:r>
      <w:bookmarkEnd w:id="29"/>
    </w:p>
    <w:p w14:paraId="72727EC0" w14:textId="77777777" w:rsidR="001346AD" w:rsidRDefault="00000000">
      <w:pPr>
        <w:pStyle w:val="Compact"/>
        <w:numPr>
          <w:ilvl w:val="0"/>
          <w:numId w:val="3"/>
        </w:numPr>
      </w:pPr>
      <w:r>
        <w:t>Охарактеризуйте стандарт IEEE 802.1Q.</w:t>
      </w:r>
    </w:p>
    <w:p w14:paraId="2D75734D" w14:textId="77777777" w:rsidR="001346AD" w:rsidRDefault="00000000">
      <w:pPr>
        <w:pStyle w:val="FirstParagraph"/>
      </w:pPr>
      <w:r>
        <w:lastRenderedPageBreak/>
        <w:t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 w14:paraId="0DD52C04" w14:textId="77777777" w:rsidR="001346AD" w:rsidRDefault="00000000">
      <w:pPr>
        <w:pStyle w:val="a0"/>
      </w:pPr>
      <w:r>
        <w:t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 802.1Q помещает внутрь фрейма тег, который передает информацию о принадлежности трафика к VLAN.</w:t>
      </w:r>
    </w:p>
    <w:p w14:paraId="46063D2A" w14:textId="77777777" w:rsidR="001346AD" w:rsidRDefault="00000000">
      <w:pPr>
        <w:pStyle w:val="Compact"/>
        <w:numPr>
          <w:ilvl w:val="0"/>
          <w:numId w:val="4"/>
        </w:numPr>
      </w:pPr>
      <w:r>
        <w:t>Опишите формат кадра IEEE 802.1Q.</w:t>
      </w:r>
    </w:p>
    <w:p w14:paraId="7865586F" w14:textId="77777777" w:rsidR="001346AD" w:rsidRDefault="00000000">
      <w:pPr>
        <w:pStyle w:val="FirstParagraph"/>
      </w:pPr>
      <w:r>
        <w:t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 w14:paraId="62FE94E8" w14:textId="77777777" w:rsidR="001346AD" w:rsidRDefault="00000000">
      <w:pPr>
        <w:pStyle w:val="a0"/>
      </w:pPr>
      <w:r>
        <w:t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 w14:paraId="5BA3686A" w14:textId="77777777" w:rsidR="001346AD" w:rsidRDefault="00000000">
      <w:pPr>
        <w:pStyle w:val="a0"/>
      </w:pPr>
      <w:r>
        <w:t>В поле метки VLAN имеется три подполя.</w:t>
      </w:r>
    </w:p>
    <w:p w14:paraId="26E98612" w14:textId="77777777" w:rsidR="001346AD" w:rsidRDefault="00000000">
      <w:pPr>
        <w:pStyle w:val="a0"/>
      </w:pPr>
      <w:r>
        <w:t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 w14:paraId="67C93907" w14:textId="77777777" w:rsidR="001346AD" w:rsidRDefault="00000000">
      <w:pPr>
        <w:pStyle w:val="a0"/>
      </w:pPr>
      <w:r>
        <w:t>С помощью этого признака можно туннелировать трафик сетей Token Ring на коммутируемых магистралях Ethernet.</w:t>
      </w:r>
    </w:p>
    <w:p w14:paraId="2D9DAF3D" w14:textId="77777777" w:rsidR="001346AD" w:rsidRDefault="00000000">
      <w:pPr>
        <w:pStyle w:val="a0"/>
      </w:pPr>
      <w:r>
        <w:t>12-битный идентификатор VLAN (VID) уникально идентифицирует VLAN, к которой относится данный кадр.</w:t>
      </w:r>
    </w:p>
    <w:p w14:paraId="15588E01" w14:textId="77777777" w:rsidR="001346AD" w:rsidRDefault="00000000">
      <w:pPr>
        <w:pStyle w:val="a0"/>
      </w:pPr>
      <w:r>
        <w:t>Максимальный размер кадра Ethernet увеличивается при применении спецификации IEEE 802.1 Q не 4 байта- с 1518 байт до 1522 байт.</w:t>
      </w:r>
      <w:bookmarkEnd w:id="28"/>
    </w:p>
    <w:sectPr w:rsidR="001346AD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2CAE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874E5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B966345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45443720">
    <w:abstractNumId w:val="0"/>
  </w:num>
  <w:num w:numId="2" w16cid:durableId="14997282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71659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0964608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46AD"/>
    <w:rsid w:val="001346AD"/>
    <w:rsid w:val="00F247D0"/>
    <w:rsid w:val="00FF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C15DB"/>
  <w15:docId w15:val="{42A5DBA5-C1CF-4FEE-90F9-C481D6F21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F247D0"/>
    <w:pPr>
      <w:spacing w:after="100"/>
    </w:pPr>
  </w:style>
  <w:style w:type="paragraph" w:styleId="af1">
    <w:name w:val="table of figures"/>
    <w:basedOn w:val="a"/>
    <w:next w:val="a"/>
    <w:uiPriority w:val="99"/>
    <w:rsid w:val="00F247D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031</Words>
  <Characters>5880</Characters>
  <Application>Microsoft Office Word</Application>
  <DocSecurity>0</DocSecurity>
  <Lines>49</Lines>
  <Paragraphs>13</Paragraphs>
  <ScaleCrop>false</ScaleCrop>
  <Company/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Замбалова Дина Владимировна</dc:creator>
  <cp:keywords/>
  <cp:lastModifiedBy>dina zambalova</cp:lastModifiedBy>
  <cp:revision>2</cp:revision>
  <cp:lastPrinted>2025-03-19T12:48:00Z</cp:lastPrinted>
  <dcterms:created xsi:type="dcterms:W3CDTF">2025-03-19T12:47:00Z</dcterms:created>
  <dcterms:modified xsi:type="dcterms:W3CDTF">2025-03-19T12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нфигурирование VLA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